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Aerospace Engineer position at [Company Name] in Myanmar Yangon. As a dedicated and experienced aerospace engineer with a passion for innovation and problem-solving, I am eager to contribute my technical expertise, creative thinking, and commitment to excellence to support your organization’s mission. This opportunity aligns perfectly with my career goals and aspirations, particularly within the dynamic aerospace sector of Myanmar Yangon.</w:t>
      </w:r>
    </w:p>
    <w:p>
      <w:pPr>
        <w:pStyle w:val="BodyText"/>
      </w:pPr>
      <w:r>
        <w:t xml:space="preserve">With a [degree in Aerospace Engineering or related field] from [University Name], I have developed a strong foundation in aerodynamics, propulsion systems, structural analysis, and spacecraft design. My academic training was complemented by hands-on experience through internships and projects that focused on advanced aerospace technologies. These experiences not only honed my technical skills but also instilled in me a deep appreciation for the complexities of aerospace engineering and its potential to shape the future of global transportation, defense, and exploration.</w:t>
      </w:r>
    </w:p>
    <w:bookmarkStart w:id="20" w:name="Xc03045dd294cae42a5de717110f25a8973aa69a"/>
    <w:p>
      <w:pPr>
        <w:pStyle w:val="Heading2"/>
      </w:pPr>
      <w:r>
        <w:t xml:space="preserve">Why Aerospace Engineer? A Passion for Innovation</w:t>
      </w:r>
    </w:p>
    <w:p>
      <w:pPr>
        <w:pStyle w:val="FirstParagraph"/>
      </w:pPr>
      <w:r>
        <w:t xml:space="preserve">The role of an Aerospace Engineer is more than a profession—it is a calling. From designing cutting-edge aircraft to developing sustainable propulsion systems or advancing satellite technologies, aerospace engineering bridges the gap between imagination and reality. My journey in this field has been driven by a desire to push boundaries and contribute to solutions that address real-world challenges. Whether it’s optimizing fuel efficiency, enhancing safety standards, or exploring space for scientific discovery, I am motivated by the opportunity to make a tangible impact through my work.</w:t>
      </w:r>
    </w:p>
    <w:p>
      <w:pPr>
        <w:pStyle w:val="BodyText"/>
      </w:pPr>
      <w:r>
        <w:t xml:space="preserve">In Myanmar Yangon, the aerospace sector is on the cusp of significant growth. As a city with strategic importance in Southeast Asia and increasing investments in infrastructure and technology, there is immense potential for innovation in aviation, space exploration, and related industries. I am particularly excited about the possibility of contributing to projects that align with Myanmar’s vision for modernization while respecting its cultural heritage. My skills as an Aerospace Engineer would enable me to support this growth by delivering solutions that are both technically sound and forward-thinking.</w:t>
      </w:r>
    </w:p>
    <w:bookmarkEnd w:id="20"/>
    <w:bookmarkStart w:id="21" w:name="my-expertise-and-achievements"/>
    <w:p>
      <w:pPr>
        <w:pStyle w:val="Heading2"/>
      </w:pPr>
      <w:r>
        <w:t xml:space="preserve">My Expertise and Achievements</w:t>
      </w:r>
    </w:p>
    <w:p>
      <w:pPr>
        <w:pStyle w:val="FirstParagraph"/>
      </w:pPr>
      <w:r>
        <w:t xml:space="preserve">Throughout my career, I have specialized in [specific areas such as aircraft design, propulsion systems, aerodynamic simulations, or satellite technology]. For instance, during my tenure at [Previous Company/Organization], I led a team to develop a prototype for a lightweight composite material that reduced aircraft weight by 15%, significantly improving fuel efficiency. This project not only earned recognition within the company but also reinforced my ability to translate theoretical concepts into practical, industry-ready solutions.</w:t>
      </w:r>
    </w:p>
    <w:p>
      <w:pPr>
        <w:pStyle w:val="BodyText"/>
      </w:pPr>
      <w:r>
        <w:t xml:space="preserve">Additionally, I have experience in [mention relevant tools or software such as MATLAB, ANSYS, CAD programs, or CFD simulations]. My proficiency in these tools allows me to analyze complex systems and optimize designs for performance and reliability. I am also adept at collaborating with cross-functional teams, ensuring that engineering solutions meet the needs of stakeholders while adhering to strict safety and regulatory standards.</w:t>
      </w:r>
    </w:p>
    <w:bookmarkEnd w:id="21"/>
    <w:bookmarkStart w:id="22" w:name="why-myanmar-yangon"/>
    <w:p>
      <w:pPr>
        <w:pStyle w:val="Heading2"/>
      </w:pPr>
      <w:r>
        <w:t xml:space="preserve">Why Myanmar Yangon?</w:t>
      </w:r>
    </w:p>
    <w:p>
      <w:pPr>
        <w:pStyle w:val="FirstParagraph"/>
      </w:pPr>
      <w:r>
        <w:t xml:space="preserve">The decision to pursue opportunities in Myanmar Yangon is deeply personal and professional. As an aerospace engineer, I am drawn to regions where technological progress intersects with cultural richness. Yangon, with its vibrant community and growing emphasis on innovation, offers a unique environment for engineers to thrive. The city’s proximity to key markets in Southeast Asia and its strategic location make it an ideal hub for aerospace initiatives that can have a global impact.</w:t>
      </w:r>
    </w:p>
    <w:p>
      <w:pPr>
        <w:pStyle w:val="BodyText"/>
      </w:pPr>
      <w:r>
        <w:t xml:space="preserve">I am particularly interested in how the aerospace industry can contribute to Myanmar’s development. By leveraging advanced engineering practices, we can enhance air travel infrastructure, support sustainable energy solutions, and foster partnerships with international organizations. My goal is to collaborate with local and global stakeholders to create solutions that are not only technologically advanced but also socially responsible.</w:t>
      </w:r>
    </w:p>
    <w:bookmarkEnd w:id="22"/>
    <w:bookmarkStart w:id="23" w:name="commitment-to-excellence"/>
    <w:p>
      <w:pPr>
        <w:pStyle w:val="Heading2"/>
      </w:pPr>
      <w:r>
        <w:t xml:space="preserve">Commitment to Excellence</w:t>
      </w:r>
    </w:p>
    <w:p>
      <w:pPr>
        <w:pStyle w:val="FirstParagraph"/>
      </w:pPr>
      <w:r>
        <w:t xml:space="preserve">What sets me apart as an Aerospace Engineer is my unwavering commitment to excellence. I approach every project with a blend of technical rigor, creativity, and attention to detail. For example, during a recent project focused on [specific task or challenge], I identified a critical flaw in the design process and implemented a revised methodology that reduced costs by 20% while maintaining the highest quality standards. This experience underscored my ability to think critically under pressure and deliver results that exceed expectations.</w:t>
      </w:r>
    </w:p>
    <w:p>
      <w:pPr>
        <w:pStyle w:val="BodyText"/>
      </w:pPr>
      <w:r>
        <w:t xml:space="preserve">Moreover, I am passionate about continuous learning. The aerospace industry is ever-evolving, and I stay updated on the latest trends, research, and technologies through professional development courses, conferences, and networking with peers. This dedication ensures that I can contribute innovative ideas and stay ahead of emerging challenges in the field.</w:t>
      </w:r>
    </w:p>
    <w:bookmarkEnd w:id="23"/>
    <w:bookmarkStart w:id="24" w:name="conclusion"/>
    <w:p>
      <w:pPr>
        <w:pStyle w:val="Heading2"/>
      </w:pPr>
      <w:r>
        <w:t xml:space="preserve">Conclusion</w:t>
      </w:r>
    </w:p>
    <w:p>
      <w:pPr>
        <w:pStyle w:val="FirstParagraph"/>
      </w:pPr>
      <w:r>
        <w:t xml:space="preserve">In conclusion, I am confident that my background as an Aerospace Engineer, combined with my enthusiasm for working in Myanmar Yangon, makes me a strong candidate for this position. I am eager to bring my technical expertise, problem-solving skills, and collaborative spirit to [Company Name], where I can contribute to the advancement of aerospace technologies and support the growth of this exciting industry in Myanmar.</w:t>
      </w:r>
    </w:p>
    <w:p>
      <w:pPr>
        <w:pStyle w:val="BodyText"/>
      </w:pPr>
      <w:r>
        <w:t xml:space="preserve">Thank you for considering my application. I would be grateful for the opportunity to discuss how my qualifications align with your needs. Please feel free to contact me at [your phone number] or [your email address] at your earliest convenience. I look forward to the possibility of contributing to a brighter, more innovative future in aerospace engineering in Myanmar Yang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 Myanmar Yangon</dc:title>
  <dc:creator/>
  <cp:keywords/>
  <dcterms:created xsi:type="dcterms:W3CDTF">2025-12-10T22:47:16Z</dcterms:created>
  <dcterms:modified xsi:type="dcterms:W3CDTF">2025-12-10T22:47:16Z</dcterms:modified>
</cp:coreProperties>
</file>

<file path=docProps/custom.xml><?xml version="1.0" encoding="utf-8"?>
<Properties xmlns="http://schemas.openxmlformats.org/officeDocument/2006/custom-properties" xmlns:vt="http://schemas.openxmlformats.org/officeDocument/2006/docPropsVTypes"/>
</file>